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504D1" w14:textId="77777777" w:rsidR="005406E5" w:rsidRDefault="005406E5" w:rsidP="00B15E2E">
      <w:pPr>
        <w:spacing w:after="0"/>
        <w:ind w:left="720" w:hanging="360"/>
      </w:pPr>
    </w:p>
    <w:p w14:paraId="14ECF23E" w14:textId="0ECF6FD2" w:rsidR="008233FF" w:rsidRPr="008233FF" w:rsidRDefault="00BB1C8E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Ben</w:t>
      </w:r>
    </w:p>
    <w:p w14:paraId="2BF83CBD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CHAH-kanamycin plates</w:t>
      </w:r>
      <w:r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proofErr w:type="spellStart"/>
      <w:r w:rsidR="00754543"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36F224E2" w14:textId="77777777" w:rsidR="0098040A" w:rsidRPr="00B15E2E" w:rsidRDefault="0098040A" w:rsidP="0098040A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cleaning)</w:t>
      </w:r>
    </w:p>
    <w:p w14:paraId="47360E7A" w14:textId="5E91EC7E" w:rsidR="0094130E" w:rsidRDefault="0094130E" w:rsidP="0094130E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</w:t>
      </w:r>
      <w:r>
        <w:rPr>
          <w:rFonts w:ascii="Arial" w:hAnsi="Arial" w:cs="Arial"/>
        </w:rPr>
        <w:t xml:space="preserve"> or 4x 150 mL</w:t>
      </w:r>
      <w:r w:rsidRPr="008233FF">
        <w:rPr>
          <w:rFonts w:ascii="Arial" w:hAnsi="Arial" w:cs="Arial"/>
        </w:rPr>
        <w:t xml:space="preserve">). (media) </w:t>
      </w:r>
    </w:p>
    <w:p w14:paraId="4D700318" w14:textId="65FB4856" w:rsidR="006E2E1F" w:rsidRPr="0098040A" w:rsidRDefault="00233BB3" w:rsidP="0098040A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Make</w:t>
      </w:r>
      <w:r w:rsidR="001C3E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omemade </w:t>
      </w:r>
      <w:r w:rsidR="001C3EEF">
        <w:rPr>
          <w:rFonts w:ascii="Arial" w:hAnsi="Arial" w:cs="Arial"/>
        </w:rPr>
        <w:t>CHA mix (media)</w:t>
      </w:r>
    </w:p>
    <w:p w14:paraId="711C3737" w14:textId="13A9C9F4" w:rsidR="0098040A" w:rsidRPr="0098040A" w:rsidRDefault="0098040A" w:rsidP="0098040A">
      <w:pPr>
        <w:spacing w:after="0" w:line="420" w:lineRule="auto"/>
        <w:rPr>
          <w:rFonts w:ascii="Arial" w:hAnsi="Arial" w:cs="Arial"/>
          <w:b/>
          <w:bCs/>
          <w:u w:val="single"/>
        </w:rPr>
      </w:pPr>
      <w:r w:rsidRPr="0098040A">
        <w:rPr>
          <w:rFonts w:ascii="Arial" w:hAnsi="Arial" w:cs="Arial"/>
          <w:b/>
          <w:bCs/>
          <w:u w:val="single"/>
        </w:rPr>
        <w:t>Kira</w:t>
      </w:r>
    </w:p>
    <w:p w14:paraId="64175DA8" w14:textId="77777777" w:rsidR="0094130E" w:rsidRPr="00B15E2E" w:rsidRDefault="0094130E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Scrub any hemoglobin flasks in </w:t>
      </w:r>
      <w:r>
        <w:rPr>
          <w:rFonts w:ascii="Arial" w:hAnsi="Arial" w:cs="Arial"/>
        </w:rPr>
        <w:t>wash bin (cleaning)</w:t>
      </w:r>
    </w:p>
    <w:p w14:paraId="136016E2" w14:textId="3C39C6CD" w:rsidR="006E2E1F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4A7030CE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94130E">
        <w:rPr>
          <w:rFonts w:ascii="Arial" w:hAnsi="Arial" w:cs="Arial"/>
        </w:rPr>
        <w:t xml:space="preserve">2x 500 mL Mueller Hinton Broth, </w:t>
      </w:r>
      <w:proofErr w:type="spellStart"/>
      <w:r w:rsidRPr="0094130E">
        <w:rPr>
          <w:rFonts w:ascii="Arial" w:hAnsi="Arial" w:cs="Arial"/>
        </w:rPr>
        <w:t>unsupplemented</w:t>
      </w:r>
      <w:proofErr w:type="spellEnd"/>
      <w:r w:rsidRPr="0094130E">
        <w:rPr>
          <w:rFonts w:ascii="Arial" w:hAnsi="Arial" w:cs="Arial"/>
        </w:rPr>
        <w:t xml:space="preserve"> stored in cabinet indefinitely (media) </w:t>
      </w:r>
    </w:p>
    <w:p w14:paraId="36C0D7E2" w14:textId="77777777" w:rsidR="0098040A" w:rsidRPr="00B15E2E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F26C53B" w14:textId="77777777" w:rsidR="0098040A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2B04B15C" w14:textId="6DFBB334" w:rsidR="00EC6EEC" w:rsidRPr="0098040A" w:rsidRDefault="00BB1C8E" w:rsidP="00515B4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Box up clean glass waste and bring to dumpster (cleaning)</w:t>
      </w:r>
    </w:p>
    <w:p w14:paraId="7A3FB3FB" w14:textId="33357AB8" w:rsidR="0094130E" w:rsidRDefault="0098040A" w:rsidP="00515B44">
      <w:pPr>
        <w:spacing w:after="0"/>
        <w:rPr>
          <w:rFonts w:ascii="Arial" w:hAnsi="Arial" w:cs="Arial"/>
          <w:b/>
          <w:bCs/>
          <w:u w:val="single"/>
        </w:rPr>
      </w:pPr>
      <w:proofErr w:type="spellStart"/>
      <w:r>
        <w:rPr>
          <w:rFonts w:ascii="Arial" w:hAnsi="Arial" w:cs="Arial"/>
          <w:b/>
          <w:bCs/>
          <w:u w:val="single"/>
        </w:rPr>
        <w:t>Johanyx</w:t>
      </w:r>
      <w:proofErr w:type="spellEnd"/>
    </w:p>
    <w:p w14:paraId="2E3239A7" w14:textId="4F3EAE75" w:rsidR="0098040A" w:rsidRPr="0098040A" w:rsidRDefault="0098040A" w:rsidP="00515B44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2F202BB5" w14:textId="77777777" w:rsidR="0098040A" w:rsidRPr="00B15E2E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500 mL LB agar, stored in cabinet indefinitely</w:t>
      </w:r>
      <w:r>
        <w:rPr>
          <w:rFonts w:ascii="Arial" w:hAnsi="Arial" w:cs="Arial"/>
        </w:rPr>
        <w:t xml:space="preserve"> (media)</w:t>
      </w:r>
    </w:p>
    <w:p w14:paraId="00398C3C" w14:textId="77777777" w:rsidR="0098040A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0CC6E072" w14:textId="449D1C9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437BF4F" w14:textId="5BEFD466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6x loading </w:t>
      </w:r>
      <w:proofErr w:type="gramStart"/>
      <w:r w:rsidRPr="00515B44">
        <w:rPr>
          <w:rFonts w:ascii="Arial" w:hAnsi="Arial" w:cs="Arial"/>
        </w:rPr>
        <w:t>dye</w:t>
      </w:r>
      <w:proofErr w:type="gramEnd"/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 xml:space="preserve">1x TAE for agarose gels and running </w:t>
      </w:r>
      <w:proofErr w:type="gramStart"/>
      <w:r w:rsidRPr="00403B01">
        <w:rPr>
          <w:rFonts w:ascii="Arial" w:hAnsi="Arial" w:cs="Arial"/>
        </w:rPr>
        <w:t>buffer</w:t>
      </w:r>
      <w:proofErr w:type="gramEnd"/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52A9F7F6" w:rsidR="00754543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5D9A707B" w14:textId="5E1F6CBB" w:rsidR="002832B4" w:rsidRPr="00403B01" w:rsidRDefault="002832B4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LB-</w:t>
      </w:r>
      <w:proofErr w:type="spellStart"/>
      <w:r>
        <w:rPr>
          <w:rFonts w:ascii="Arial" w:hAnsi="Arial" w:cs="Arial"/>
        </w:rPr>
        <w:t>kan</w:t>
      </w:r>
      <w:proofErr w:type="spellEnd"/>
      <w:r>
        <w:rPr>
          <w:rFonts w:ascii="Arial" w:hAnsi="Arial" w:cs="Arial"/>
        </w:rPr>
        <w:t xml:space="preserve"> plates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lastRenderedPageBreak/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Put all the supplies you used </w:t>
      </w:r>
      <w:proofErr w:type="gramStart"/>
      <w:r w:rsidRPr="00515B44">
        <w:rPr>
          <w:rFonts w:ascii="Arial" w:hAnsi="Arial" w:cs="Arial"/>
        </w:rPr>
        <w:t>away</w:t>
      </w:r>
      <w:proofErr w:type="gramEnd"/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Wipe down </w:t>
      </w:r>
      <w:proofErr w:type="gramStart"/>
      <w:r w:rsidRPr="00515B44">
        <w:rPr>
          <w:rFonts w:ascii="Arial" w:hAnsi="Arial" w:cs="Arial"/>
        </w:rPr>
        <w:t>benchtop</w:t>
      </w:r>
      <w:proofErr w:type="gramEnd"/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403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315FD"/>
    <w:multiLevelType w:val="hybridMultilevel"/>
    <w:tmpl w:val="A39053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8719B"/>
    <w:multiLevelType w:val="hybridMultilevel"/>
    <w:tmpl w:val="46A2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B7F54"/>
    <w:multiLevelType w:val="hybridMultilevel"/>
    <w:tmpl w:val="26701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424631">
    <w:abstractNumId w:val="7"/>
  </w:num>
  <w:num w:numId="2" w16cid:durableId="1635334810">
    <w:abstractNumId w:val="11"/>
  </w:num>
  <w:num w:numId="3" w16cid:durableId="1906838660">
    <w:abstractNumId w:val="4"/>
  </w:num>
  <w:num w:numId="4" w16cid:durableId="732200807">
    <w:abstractNumId w:val="5"/>
  </w:num>
  <w:num w:numId="5" w16cid:durableId="587692976">
    <w:abstractNumId w:val="1"/>
  </w:num>
  <w:num w:numId="6" w16cid:durableId="1774205835">
    <w:abstractNumId w:val="8"/>
  </w:num>
  <w:num w:numId="7" w16cid:durableId="1293904829">
    <w:abstractNumId w:val="2"/>
  </w:num>
  <w:num w:numId="8" w16cid:durableId="178080472">
    <w:abstractNumId w:val="0"/>
  </w:num>
  <w:num w:numId="9" w16cid:durableId="1153985758">
    <w:abstractNumId w:val="12"/>
  </w:num>
  <w:num w:numId="10" w16cid:durableId="241254064">
    <w:abstractNumId w:val="10"/>
  </w:num>
  <w:num w:numId="11" w16cid:durableId="373503280">
    <w:abstractNumId w:val="9"/>
  </w:num>
  <w:num w:numId="12" w16cid:durableId="466899582">
    <w:abstractNumId w:val="13"/>
  </w:num>
  <w:num w:numId="13" w16cid:durableId="1730615809">
    <w:abstractNumId w:val="3"/>
  </w:num>
  <w:num w:numId="14" w16cid:durableId="889457886">
    <w:abstractNumId w:val="6"/>
  </w:num>
  <w:num w:numId="15" w16cid:durableId="9169391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qwUAlVqcoywAAAA="/>
  </w:docVars>
  <w:rsids>
    <w:rsidRoot w:val="00F71DCA"/>
    <w:rsid w:val="00011CE5"/>
    <w:rsid w:val="00025035"/>
    <w:rsid w:val="00166636"/>
    <w:rsid w:val="00175564"/>
    <w:rsid w:val="001C3EEF"/>
    <w:rsid w:val="00233BB3"/>
    <w:rsid w:val="002832B4"/>
    <w:rsid w:val="003D1686"/>
    <w:rsid w:val="00403B01"/>
    <w:rsid w:val="00515B44"/>
    <w:rsid w:val="00521D96"/>
    <w:rsid w:val="005406E5"/>
    <w:rsid w:val="005700A3"/>
    <w:rsid w:val="00681957"/>
    <w:rsid w:val="006E2E1F"/>
    <w:rsid w:val="00754543"/>
    <w:rsid w:val="007E5B60"/>
    <w:rsid w:val="008233FF"/>
    <w:rsid w:val="008624EA"/>
    <w:rsid w:val="008725D8"/>
    <w:rsid w:val="008E768C"/>
    <w:rsid w:val="00936516"/>
    <w:rsid w:val="0094130E"/>
    <w:rsid w:val="0098040A"/>
    <w:rsid w:val="00993BDF"/>
    <w:rsid w:val="00A175FC"/>
    <w:rsid w:val="00A27241"/>
    <w:rsid w:val="00A32A08"/>
    <w:rsid w:val="00AE1579"/>
    <w:rsid w:val="00B15E2E"/>
    <w:rsid w:val="00B2324A"/>
    <w:rsid w:val="00BB1C8E"/>
    <w:rsid w:val="00DC774E"/>
    <w:rsid w:val="00EC6EEC"/>
    <w:rsid w:val="00F71DCA"/>
    <w:rsid w:val="00FC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Kathryn Ramsey</cp:lastModifiedBy>
  <cp:revision>3</cp:revision>
  <cp:lastPrinted>2020-02-04T15:45:00Z</cp:lastPrinted>
  <dcterms:created xsi:type="dcterms:W3CDTF">2023-09-11T14:11:00Z</dcterms:created>
  <dcterms:modified xsi:type="dcterms:W3CDTF">2023-09-11T14:21:00Z</dcterms:modified>
</cp:coreProperties>
</file>